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56725ed8c9735a59f33cf556467853fd0d5876"/>
      <w:r>
        <w:rPr>
          <w:b/>
        </w:rPr>
        <w:t xml:space="preserve">ПРОТОКОЛ ПРО РЕЗУЛЬТАТИ ЕЛЕКТРОННОГО АУКЦІОНУ № LLE001-UA-20220923-368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/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УМ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по передачі в оренду нерухомого майна - нежитлових приміщень загальною площею 116,2 кв. м, розміщених на першому поверсі будівлі амбулаторно-поліклінічного відділення за адресою: м. Суми, пл. Троїцька, 1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116,2 кв. м розміщені на першому поверсі двоповерхової будівлі амбулаторно-поліклінічного відділення (прим. №№ 1, 2, 2а, 3, 13-15 по плану БТІ) за адресою: м. Суми, пл. Троїцька, 14, що обліковується на балансі КНП СОР "Сумський обласний спеціалізований диспансер радіаційного захисту населення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16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1.2022 12:21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УМ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0:04:23Z</dcterms:created>
  <dcterms:modified xsi:type="dcterms:W3CDTF">2024-05-07T10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